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9BB6F" w14:textId="77777777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2CD2C735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03AC5665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Bsc)</w:t>
      </w:r>
    </w:p>
    <w:p w14:paraId="791E8DF1" w14:textId="64899FA4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Project title</w:t>
      </w:r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3393C02B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EE0C7E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Project Professional Leader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2336D5">
        <w:rPr>
          <w:rFonts w:ascii="Times New Roman" w:hAnsi="Times New Roman" w:cs="Times New Roman"/>
          <w:b/>
          <w:sz w:val="20"/>
          <w:szCs w:val="20"/>
        </w:rPr>
        <w:t>dr. Csuhaj Varjú Erzsébet</w:t>
      </w:r>
    </w:p>
    <w:p w14:paraId="6DBACDED" w14:textId="69019B14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Name of the scholar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C41246">
        <w:rPr>
          <w:rFonts w:ascii="Times New Roman" w:hAnsi="Times New Roman" w:cs="Times New Roman"/>
          <w:sz w:val="20"/>
          <w:szCs w:val="20"/>
        </w:rPr>
        <w:t>Ambrus-Dobai Márton</w:t>
      </w:r>
    </w:p>
    <w:p w14:paraId="327B01DF" w14:textId="4757573D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>/NEPTUN code</w:t>
      </w:r>
      <w:r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C41246">
        <w:rPr>
          <w:rFonts w:ascii="Times New Roman" w:hAnsi="Times New Roman" w:cs="Times New Roman"/>
          <w:sz w:val="20"/>
          <w:szCs w:val="20"/>
        </w:rPr>
        <w:t>N4YHN4</w:t>
      </w:r>
    </w:p>
    <w:p w14:paraId="34039CC2" w14:textId="254A0FC9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Topic of the scholarship activity</w:t>
      </w:r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05D8C919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Work package number, title</w:t>
      </w:r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219751D0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task name, title</w:t>
      </w:r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19292B9C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Alprojektvezető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Work package leader</w:t>
      </w:r>
      <w:r w:rsidR="00AC3068">
        <w:rPr>
          <w:rFonts w:ascii="Times New Roman" w:hAnsi="Times New Roman" w:cs="Times New Roman"/>
          <w:sz w:val="20"/>
          <w:szCs w:val="20"/>
        </w:rPr>
        <w:t>/supervisor</w:t>
      </w:r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>Dr. Zsakó László</w:t>
      </w:r>
    </w:p>
    <w:p w14:paraId="522FA786" w14:textId="52A60285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5B1C11E9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 Scholarship activity</w:t>
            </w:r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Signature of supervisor</w:t>
            </w:r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Date of the activity (monthly breakdown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77777777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7A0242FD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Activity short description</w:t>
            </w:r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199A7D3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134DAFBF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6BCA9152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Algowiki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163549E9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6495BAA4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7C20C814" w:rsidR="00E13216" w:rsidRDefault="00E13216" w:rsidP="00E1321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64EA225" w14:textId="511396F4" w:rsidR="001B1FCD" w:rsidRPr="00061AA5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</w:p>
    <w:p w14:paraId="4D51C55A" w14:textId="518902E9" w:rsidR="001B1FCD" w:rsidRPr="00061AA5" w:rsidRDefault="00C4124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B7D66C7" wp14:editId="09437368">
            <wp:extent cx="2267177" cy="742853"/>
            <wp:effectExtent l="0" t="0" r="0" b="635"/>
            <wp:docPr id="3" name="Kép 3" descr="A képen rajz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g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003" cy="752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BB0682D" w14:textId="4E78CED3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scholar</w:t>
      </w:r>
    </w:p>
    <w:p w14:paraId="4EA242BF" w14:textId="41257B2B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Alprojektvezető</w:t>
      </w:r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78E251C2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A5BCF" w14:textId="77777777" w:rsidR="00BF4D22" w:rsidRDefault="00BF4D22" w:rsidP="00DB389C">
      <w:pPr>
        <w:spacing w:after="0" w:line="240" w:lineRule="auto"/>
      </w:pPr>
      <w:r>
        <w:separator/>
      </w:r>
    </w:p>
  </w:endnote>
  <w:endnote w:type="continuationSeparator" w:id="0">
    <w:p w14:paraId="3FF8C127" w14:textId="77777777" w:rsidR="00BF4D22" w:rsidRDefault="00BF4D22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79527" w14:textId="7F57B7C9" w:rsidR="003E30C6" w:rsidRDefault="003E30C6">
    <w:pPr>
      <w:pStyle w:val="llb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857A79" w14:textId="77777777" w:rsidR="00BF4D22" w:rsidRDefault="00BF4D22" w:rsidP="00DB389C">
      <w:pPr>
        <w:spacing w:after="0" w:line="240" w:lineRule="auto"/>
      </w:pPr>
      <w:r>
        <w:separator/>
      </w:r>
    </w:p>
  </w:footnote>
  <w:footnote w:type="continuationSeparator" w:id="0">
    <w:p w14:paraId="23B7CCCE" w14:textId="77777777" w:rsidR="00BF4D22" w:rsidRDefault="00BF4D22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527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D2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246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AF4A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F4A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F4A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F4A76"/>
    <w:rPr>
      <w:b/>
      <w:bCs/>
      <w:sz w:val="20"/>
      <w:szCs w:val="20"/>
    </w:rPr>
  </w:style>
  <w:style w:type="character" w:styleId="Lbjegyzet-hivatkozs">
    <w:name w:val="footnote reference"/>
    <w:rsid w:val="00DB389C"/>
    <w:rPr>
      <w:vertAlign w:val="superscript"/>
    </w:rPr>
  </w:style>
  <w:style w:type="paragraph" w:styleId="Szvegtrzs">
    <w:name w:val="Body Text"/>
    <w:basedOn w:val="Norml"/>
    <w:link w:val="Szvegtrzs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SzvegtrzsChar">
    <w:name w:val="Szövegtörzs Char"/>
    <w:basedOn w:val="Bekezdsalapbettpusa"/>
    <w:link w:val="Szvegtrzs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Lbjegyzetszveg">
    <w:name w:val="footnote text"/>
    <w:basedOn w:val="Norml"/>
    <w:link w:val="Lbjegyzetszveg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Alcm">
    <w:name w:val="Subtitle"/>
    <w:basedOn w:val="Norml"/>
    <w:next w:val="Szvegtrzs"/>
    <w:link w:val="Alcm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AlcmChar">
    <w:name w:val="Alcím Char"/>
    <w:basedOn w:val="Bekezdsalapbettpusa"/>
    <w:link w:val="Alcm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Megszlts">
    <w:name w:val="Salutation"/>
    <w:basedOn w:val="Norml"/>
    <w:link w:val="Megszlts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MegszltsChar">
    <w:name w:val="Megszólítás Char"/>
    <w:basedOn w:val="Bekezdsalapbettpusa"/>
    <w:link w:val="Megszlts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lfej">
    <w:name w:val="header"/>
    <w:basedOn w:val="Norml"/>
    <w:link w:val="lfej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30C6"/>
  </w:style>
  <w:style w:type="paragraph" w:styleId="llb">
    <w:name w:val="footer"/>
    <w:basedOn w:val="Norml"/>
    <w:link w:val="llb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3EB3A1-2573-414D-AC1D-D08DE2FD5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91</Words>
  <Characters>1318</Characters>
  <Application>Microsoft Office Word</Application>
  <DocSecurity>0</DocSecurity>
  <Lines>10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Márton Ambrus-Dobai</cp:lastModifiedBy>
  <cp:revision>6</cp:revision>
  <dcterms:created xsi:type="dcterms:W3CDTF">2020-06-07T18:59:00Z</dcterms:created>
  <dcterms:modified xsi:type="dcterms:W3CDTF">2020-06-08T11:30:00Z</dcterms:modified>
</cp:coreProperties>
</file>